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Libertador</w:t>
      </w:r>
      <w:r>
        <w:t xml:space="preserve"> </w:t>
      </w:r>
      <w:r>
        <w:t xml:space="preserve">General</w:t>
      </w:r>
      <w:r>
        <w:t xml:space="preserve"> </w:t>
      </w:r>
      <w:r>
        <w:t xml:space="preserve">Bernardo</w:t>
      </w:r>
      <w:r>
        <w:t xml:space="preserve"> </w:t>
      </w:r>
      <w:r>
        <w:t xml:space="preserve">O’Higgins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30328d43034ed4a1d2927dcd1ec7f06594da4c5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l Libertador General Bernardo O’Higgins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l Libertador General Bernardo O’Higgins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f126d211d80125e2c6323309923f10f379bf402"/>
      <w:r>
        <w:t xml:space="preserve">2.1 Localización UFs en la Región del Libertador General Bernardo O’Higgins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aca9140cb485b9061f33436a29267823c4b9335"/>
      <w:r>
        <w:t xml:space="preserve">2.3 UFs de la Región del Libertador General Bernardo O’Higgins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40de924a418f15a1d44ac486834864593e48059"/>
      <w:r>
        <w:t xml:space="preserve">2.4 Las 5 Categorías Económicas de Región del Libertador General Bernardo O’Higgins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l Libertador General Bernardo O’Higgins ocupa el lugar 7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l Libertador General Bernardo O’Higgin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l Libertador General Bernardo O’Higgins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l Libertador General Bernardo O’Higgins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3a1a6d37c8deb7d32893d4766fbd80a80598eb6"/>
      <w:r>
        <w:t xml:space="preserve">FDC asociadas a la Región del Libertador General Bernardo O’Higgins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d947ce5a24c7824d11fee6c550cf55711897449"/>
      <w:r>
        <w:t xml:space="preserve">Distribución de FDC asociadas a la Región del Libertador General Bernardo O’Higgins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fefc4fb94e44f5d0a89e7c9220b4422261504e9"/>
      <w:r>
        <w:t xml:space="preserve">FDC asociadas a la Región del Libertador General Bernardo O’Higgins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7f1e1a7c71c49043896195648dae93d9a4b5857"/>
      <w:r>
        <w:t xml:space="preserve">FDC asociadas a la Región del Libertador General Bernardo O’Higgins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O'Higgins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Libertador General Bernardo O’Higgins</dc:title>
  <dc:creator>Departamento de Gestión de la Información</dc:creator>
  <cp:keywords/>
  <dcterms:created xsi:type="dcterms:W3CDTF">2020-05-30T23:54:14Z</dcterms:created>
  <dcterms:modified xsi:type="dcterms:W3CDTF">2020-05-30T23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